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BA34F" w14:textId="3F215E4A" w:rsidR="00461990" w:rsidRPr="002E57CD" w:rsidRDefault="00461990" w:rsidP="002E57CD">
      <w:pPr>
        <w:widowControl/>
        <w:spacing w:line="400" w:lineRule="exact"/>
        <w:jc w:val="both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參考資料3"/>
    </w:p>
    <w:p w14:paraId="275492DB" w14:textId="36DE2D46" w:rsidR="00AE55BB" w:rsidRPr="002E57CD" w:rsidRDefault="005C1B0A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1" w:name="附件8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bookmarkEnd w:id="0"/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8</w:t>
      </w:r>
    </w:p>
    <w:bookmarkEnd w:id="1"/>
    <w:p w14:paraId="76806B49" w14:textId="77777777" w:rsidR="000A1826" w:rsidRPr="002E57CD" w:rsidRDefault="00D74C63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家長如何協助處理子女的情緒的常見問題</w:t>
      </w:r>
    </w:p>
    <w:p w14:paraId="7292A74F" w14:textId="037F8576" w:rsidR="00D74C63" w:rsidRPr="002E57CD" w:rsidRDefault="00D74C63" w:rsidP="0040195D">
      <w:pPr>
        <w:spacing w:line="3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7F297409" w14:textId="4E2FA69B" w:rsidR="00AE55BB" w:rsidRPr="002E57CD" w:rsidRDefault="00D74C63" w:rsidP="0040195D">
      <w:pPr>
        <w:pStyle w:val="TableParagraph"/>
        <w:numPr>
          <w:ilvl w:val="0"/>
          <w:numId w:val="104"/>
        </w:numPr>
        <w:spacing w:line="300" w:lineRule="exact"/>
        <w:ind w:right="68"/>
        <w:jc w:val="both"/>
        <w:rPr>
          <w:rFonts w:ascii="Times New Roman" w:hAnsi="Times New Roman" w:cs="Times New Roman"/>
          <w:b/>
          <w:szCs w:val="24"/>
        </w:rPr>
      </w:pPr>
      <w:r w:rsidRPr="002E57CD">
        <w:rPr>
          <w:rFonts w:ascii="Times New Roman" w:hAnsi="Times New Roman" w:cs="Times New Roman"/>
          <w:b/>
          <w:sz w:val="24"/>
          <w:szCs w:val="24"/>
        </w:rPr>
        <w:t>我在協助處理子女的情緒時需注意甚麽？</w:t>
      </w:r>
    </w:p>
    <w:p w14:paraId="580A26E5" w14:textId="4B216DD8" w:rsidR="000A1826" w:rsidRPr="002E57CD" w:rsidRDefault="00D74C63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bCs/>
          <w:w w:val="110"/>
          <w:kern w:val="2"/>
          <w:szCs w:val="22"/>
          <w:lang w:val="en-US" w:eastAsia="zh-TW" w:bidi="ar-SA"/>
        </w:rPr>
      </w:pPr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危機事件可能會令子女感到哀傷、</w:t>
      </w:r>
      <w:proofErr w:type="gramStart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憤怒、</w:t>
      </w:r>
      <w:proofErr w:type="gramEnd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焦慮或驚慌，這些反應都是常見的。而成人對事件的看法及情緒反應，可能對兒童帶來影響，因此你可透過以下方法協助子女處理情緒</w:t>
      </w:r>
      <w:r w:rsidRPr="002E57CD">
        <w:rPr>
          <w:rFonts w:ascii="Times New Roman" w:eastAsia="DFKai-SB" w:hAnsi="Times New Roman" w:cs="Times New Roman"/>
          <w:w w:val="110"/>
          <w:lang w:eastAsia="zh-TW"/>
        </w:rPr>
        <w:t>：</w:t>
      </w:r>
    </w:p>
    <w:p w14:paraId="0FCF504B" w14:textId="5E26DDBD" w:rsidR="00D74C63" w:rsidRPr="002E57CD" w:rsidRDefault="00D74C63" w:rsidP="0040195D">
      <w:pPr>
        <w:pStyle w:val="af0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2E57CD">
        <w:rPr>
          <w:rFonts w:ascii="Times New Roman" w:eastAsia="DFKai-SB" w:hAnsi="Times New Roman" w:cs="Times New Roman"/>
          <w:b/>
          <w:u w:val="single"/>
        </w:rPr>
        <w:t>給予安全感及支持</w:t>
      </w:r>
    </w:p>
    <w:p w14:paraId="1F47FB54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先保持</w:t>
      </w:r>
      <w:proofErr w:type="gramStart"/>
      <w:r w:rsidRPr="002E57CD">
        <w:rPr>
          <w:rFonts w:ascii="Times New Roman" w:eastAsia="DFKai-SB" w:hAnsi="Times New Roman" w:cs="Times New Roman"/>
          <w:lang w:eastAsia="zh-HK"/>
        </w:rPr>
        <w:t>鎮定，</w:t>
      </w:r>
      <w:proofErr w:type="gramEnd"/>
      <w:r w:rsidRPr="002E57CD">
        <w:rPr>
          <w:rFonts w:ascii="Times New Roman" w:eastAsia="DFKai-SB" w:hAnsi="Times New Roman" w:cs="Times New Roman"/>
          <w:lang w:eastAsia="zh-HK"/>
        </w:rPr>
        <w:t>適當地處理自己的情緒</w:t>
      </w:r>
    </w:p>
    <w:p w14:paraId="27819431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多陪伴子女，給予他們更多的關注和身體接觸（如擁抱子女、握著子女的手等），以增加他們的安全感</w:t>
      </w:r>
    </w:p>
    <w:p w14:paraId="311EEB00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不要對子女隱瞞事實（如不應告訴子女已故的老師轉了校）</w:t>
      </w:r>
    </w:p>
    <w:p w14:paraId="0A2A389E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避免渲染謠言，應傳遞正確資訊，有需要時適當地篩選有關事件的報導，同時避免不斷重複收看或閱讀相關的新聞或網頁</w:t>
      </w:r>
    </w:p>
    <w:p w14:paraId="10CAC22B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留意子女行爲或情緒上的變化</w:t>
      </w:r>
    </w:p>
    <w:p w14:paraId="4D87AB03" w14:textId="0D426E55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如</w:t>
      </w:r>
      <w:r w:rsidR="0035147C" w:rsidRPr="002E57CD">
        <w:rPr>
          <w:rFonts w:ascii="Times New Roman" w:eastAsia="DFKai-SB" w:hAnsi="Times New Roman" w:cs="Times New Roman"/>
          <w:lang w:eastAsia="zh-HK"/>
        </w:rPr>
        <w:t>子女與死者關係密切，而</w:t>
      </w:r>
      <w:r w:rsidRPr="002E57CD">
        <w:rPr>
          <w:rFonts w:ascii="Times New Roman" w:eastAsia="DFKai-SB" w:hAnsi="Times New Roman" w:cs="Times New Roman"/>
          <w:lang w:eastAsia="zh-HK"/>
        </w:rPr>
        <w:t>你希望安排子女參加追思活動，須確保他們已有</w:t>
      </w:r>
      <w:r w:rsidRPr="002E57CD">
        <w:rPr>
          <w:rFonts w:ascii="Times New Roman" w:eastAsia="DFKai-SB" w:hAnsi="Times New Roman" w:cs="Times New Roman"/>
        </w:rPr>
        <w:t>足夠準備</w:t>
      </w:r>
      <w:r w:rsidR="0035147C" w:rsidRPr="002E57CD">
        <w:rPr>
          <w:rFonts w:ascii="Times New Roman" w:eastAsia="DFKai-SB" w:hAnsi="Times New Roman" w:cs="Times New Roman"/>
        </w:rPr>
        <w:t>（如以子女能理解的語言解釋活動的安排與流程、告訴子女預期可能發生的事情及適當的處理方法）</w:t>
      </w:r>
      <w:r w:rsidR="00DA56C3" w:rsidRPr="002E57CD">
        <w:rPr>
          <w:rFonts w:ascii="Times New Roman" w:eastAsia="DFKai-SB" w:hAnsi="Times New Roman" w:cs="Times New Roman"/>
        </w:rPr>
        <w:t>；若子女選擇不參與，應尊重其決定，並</w:t>
      </w:r>
      <w:r w:rsidR="002A5E16" w:rsidRPr="002E57CD">
        <w:rPr>
          <w:rFonts w:ascii="Times New Roman" w:eastAsia="DFKai-SB" w:hAnsi="Times New Roman" w:cs="Times New Roman"/>
        </w:rPr>
        <w:t>容許</w:t>
      </w:r>
      <w:r w:rsidR="00DA56C3" w:rsidRPr="002E57CD">
        <w:rPr>
          <w:rFonts w:ascii="Times New Roman" w:eastAsia="DFKai-SB" w:hAnsi="Times New Roman" w:cs="Times New Roman"/>
        </w:rPr>
        <w:t>他們以其他方法（如送慰問卡、畫圖畫等）表達對死者家屬的心意</w:t>
      </w:r>
    </w:p>
    <w:p w14:paraId="68B85F30" w14:textId="1052D74C" w:rsidR="00D74C63" w:rsidRPr="002E57CD" w:rsidRDefault="00D74C63" w:rsidP="0040195D">
      <w:pPr>
        <w:pStyle w:val="af0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2E57CD">
        <w:rPr>
          <w:rFonts w:ascii="Times New Roman" w:eastAsia="DFKai-SB" w:hAnsi="Times New Roman" w:cs="Times New Roman"/>
          <w:b/>
          <w:u w:val="single"/>
        </w:rPr>
        <w:t>積極聆聽</w:t>
      </w:r>
    </w:p>
    <w:p w14:paraId="0428B11F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</w:rPr>
        <w:t>鼓</w:t>
      </w:r>
      <w:r w:rsidRPr="002E57CD">
        <w:rPr>
          <w:rFonts w:ascii="Times New Roman" w:eastAsia="DFKai-SB" w:hAnsi="Times New Roman" w:cs="Times New Roman"/>
          <w:lang w:eastAsia="zh-HK"/>
        </w:rPr>
        <w:t>勵子女運用不同方式表達自己的感受和理解事實（如說／閱讀故事、畫圖畫、遊戲、角色扮演等），並且接納子女所表達的情緒及想法</w:t>
      </w:r>
    </w:p>
    <w:p w14:paraId="281FAF54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向子女說明他們的感受是正常的，藉此消除他們的疑慮</w:t>
      </w:r>
    </w:p>
    <w:p w14:paraId="629604C7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切勿要求子女「不准講」或「不要再提」，避免討論事件或勉強壓抑不安的心情反而可能會做成更長久的傷害</w:t>
      </w:r>
    </w:p>
    <w:p w14:paraId="30422946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106" w:right="-254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不要急於給予意見，鼓勵子女說出心裡的感受，耐心聆聽他們的傾訴，然後加以安慰</w:t>
      </w:r>
    </w:p>
    <w:p w14:paraId="75363A3E" w14:textId="1B84A646" w:rsidR="00D74C63" w:rsidRPr="002E57CD" w:rsidRDefault="00D74C63" w:rsidP="0040195D">
      <w:pPr>
        <w:pStyle w:val="af0"/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b/>
          <w:u w:val="single"/>
        </w:rPr>
      </w:pPr>
      <w:r w:rsidRPr="002E57CD">
        <w:rPr>
          <w:rFonts w:ascii="Times New Roman" w:eastAsia="DFKai-SB" w:hAnsi="Times New Roman" w:cs="Times New Roman"/>
          <w:b/>
          <w:u w:val="single"/>
        </w:rPr>
        <w:t>提供穩定的環境</w:t>
      </w:r>
    </w:p>
    <w:p w14:paraId="3C65583B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</w:rPr>
        <w:t>盡快</w:t>
      </w:r>
      <w:r w:rsidRPr="002E57CD">
        <w:rPr>
          <w:rFonts w:ascii="Times New Roman" w:eastAsia="DFKai-SB" w:hAnsi="Times New Roman" w:cs="Times New Roman"/>
          <w:lang w:eastAsia="zh-HK"/>
        </w:rPr>
        <w:t>回復正常的生活程序和活動（如作息、飲食、學習及遊戲等的安排）</w:t>
      </w:r>
    </w:p>
    <w:p w14:paraId="16F6A514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  <w:lang w:eastAsia="zh-HK"/>
        </w:rPr>
        <w:t>容許子女照常遊戲及開心地玩，這是生活的一部分</w:t>
      </w:r>
    </w:p>
    <w:p w14:paraId="0F27BB59" w14:textId="798788E1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安排有益身心的活動</w:t>
      </w:r>
      <w:r w:rsidRPr="002E57CD">
        <w:rPr>
          <w:rFonts w:ascii="Times New Roman" w:eastAsia="DFKai-SB" w:hAnsi="Times New Roman" w:cs="Times New Roman"/>
          <w:lang w:eastAsia="zh-HK"/>
        </w:rPr>
        <w:t xml:space="preserve"> </w:t>
      </w:r>
      <w:r w:rsidR="0040195D">
        <w:rPr>
          <w:rFonts w:ascii="Times New Roman" w:eastAsia="DFKai-SB" w:hAnsi="Times New Roman" w:cs="Times New Roman" w:hint="eastAsia"/>
        </w:rPr>
        <w:t>（</w:t>
      </w:r>
      <w:r w:rsidRPr="002E57CD">
        <w:rPr>
          <w:rFonts w:ascii="Times New Roman" w:eastAsia="DFKai-SB" w:hAnsi="Times New Roman" w:cs="Times New Roman"/>
          <w:lang w:eastAsia="zh-HK"/>
        </w:rPr>
        <w:t>如聽音樂、做運動等</w:t>
      </w:r>
      <w:r w:rsidR="0040195D">
        <w:rPr>
          <w:rFonts w:ascii="Times New Roman" w:eastAsia="DFKai-SB" w:hAnsi="Times New Roman" w:cs="Times New Roman" w:hint="eastAsia"/>
        </w:rPr>
        <w:t>）</w:t>
      </w:r>
      <w:r w:rsidRPr="002E57CD">
        <w:rPr>
          <w:rFonts w:ascii="Times New Roman" w:eastAsia="DFKai-SB" w:hAnsi="Times New Roman" w:cs="Times New Roman"/>
          <w:lang w:eastAsia="zh-HK"/>
        </w:rPr>
        <w:t>，協助子女放鬆自己，讓他們把注意力投放</w:t>
      </w:r>
      <w:r w:rsidRPr="002E57CD">
        <w:rPr>
          <w:rFonts w:ascii="Times New Roman" w:eastAsia="DFKai-SB" w:hAnsi="Times New Roman" w:cs="Times New Roman"/>
        </w:rPr>
        <w:t>在其他事情上</w:t>
      </w:r>
    </w:p>
    <w:p w14:paraId="32839596" w14:textId="77777777" w:rsidR="000A1826" w:rsidRPr="002E57CD" w:rsidRDefault="000A1826" w:rsidP="0040195D">
      <w:pPr>
        <w:spacing w:line="300" w:lineRule="exact"/>
        <w:ind w:rightChars="-47" w:right="-113"/>
        <w:jc w:val="both"/>
        <w:rPr>
          <w:rFonts w:ascii="Times New Roman" w:eastAsia="DFKai-SB" w:hAnsi="Times New Roman" w:cs="Times New Roman"/>
          <w:szCs w:val="24"/>
        </w:rPr>
      </w:pPr>
    </w:p>
    <w:p w14:paraId="024AF8F6" w14:textId="621339D9" w:rsidR="00D74C63" w:rsidRPr="002E57CD" w:rsidRDefault="00D74C63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2E57CD">
        <w:rPr>
          <w:rFonts w:ascii="Times New Roman" w:hAnsi="Times New Roman" w:cs="Times New Roman"/>
          <w:b/>
          <w:sz w:val="24"/>
          <w:szCs w:val="24"/>
        </w:rPr>
        <w:t>如我的子女表現驚慌（如</w:t>
      </w:r>
      <w:r w:rsidR="00DA30AA" w:rsidRPr="002E57CD">
        <w:rPr>
          <w:rFonts w:ascii="Times New Roman" w:hAnsi="Times New Roman" w:cs="Times New Roman"/>
          <w:b/>
          <w:sz w:val="24"/>
          <w:szCs w:val="24"/>
        </w:rPr>
        <w:t>發</w:t>
      </w:r>
      <w:r w:rsidRPr="002E57CD">
        <w:rPr>
          <w:rFonts w:ascii="Times New Roman" w:hAnsi="Times New Roman" w:cs="Times New Roman"/>
          <w:b/>
          <w:sz w:val="24"/>
          <w:szCs w:val="24"/>
        </w:rPr>
        <w:t>噩夢、怕黑、不敢外出等），我應該怎樣做？</w:t>
      </w:r>
    </w:p>
    <w:p w14:paraId="113DAE9E" w14:textId="3AD6E2E6" w:rsidR="00D74C63" w:rsidRPr="002E57CD" w:rsidRDefault="00D74C63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TW" w:bidi="ar-SA"/>
        </w:rPr>
      </w:pPr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研究顯示在危機事件發生後的初期，子女較為脆弱，所以須加倍關心他們和積極聆聽，不要責備或否定他們的恐懼（如說「沒甚麼可怕」、「男孩子不要怕」等）。應鼓勵子女運用不同方式表達自己的感受（如說／閱讀故事、畫圖畫、遊戲、角色扮演等），並給予支持、安慰及幫助</w:t>
      </w:r>
      <w:proofErr w:type="gramStart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（</w:t>
      </w:r>
      <w:proofErr w:type="gramEnd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如說「如果你害怕獨自睡覺，我可以陪伴你。」</w:t>
      </w:r>
      <w:proofErr w:type="gramStart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）</w:t>
      </w:r>
      <w:proofErr w:type="gramEnd"/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。也可以指導子女做一些輕鬆的運動或深呼吸以舒緩情緒。</w:t>
      </w:r>
    </w:p>
    <w:p w14:paraId="60CB6420" w14:textId="77777777" w:rsidR="000A1826" w:rsidRPr="002E57CD" w:rsidRDefault="000A1826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TW" w:bidi="ar-SA"/>
        </w:rPr>
      </w:pPr>
    </w:p>
    <w:p w14:paraId="06608E30" w14:textId="169F1CD1" w:rsidR="00D74C63" w:rsidRPr="002E57CD" w:rsidRDefault="00D74C63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w w:val="110"/>
        </w:rPr>
      </w:pPr>
      <w:r w:rsidRPr="002E57CD">
        <w:rPr>
          <w:rFonts w:ascii="Times New Roman" w:hAnsi="Times New Roman" w:cs="Times New Roman"/>
          <w:b/>
          <w:sz w:val="24"/>
          <w:szCs w:val="24"/>
        </w:rPr>
        <w:t>如我的子女</w:t>
      </w:r>
      <w:r w:rsidR="007E567E" w:rsidRPr="002E57CD">
        <w:rPr>
          <w:rFonts w:ascii="Times New Roman" w:hAnsi="Times New Roman" w:cs="Times New Roman"/>
          <w:b/>
          <w:sz w:val="24"/>
          <w:szCs w:val="24"/>
        </w:rPr>
        <w:t>沒</w:t>
      </w:r>
      <w:r w:rsidRPr="002E57CD">
        <w:rPr>
          <w:rFonts w:ascii="Times New Roman" w:hAnsi="Times New Roman" w:cs="Times New Roman"/>
          <w:b/>
          <w:sz w:val="24"/>
          <w:szCs w:val="24"/>
        </w:rPr>
        <w:t>有特別的反應，我應該怎樣做？</w:t>
      </w:r>
    </w:p>
    <w:p w14:paraId="413B870D" w14:textId="7F623E13" w:rsidR="00D74C63" w:rsidRDefault="00D74C63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TW" w:bidi="ar-SA"/>
        </w:rPr>
      </w:pPr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如子女的表現與平日相若，並如常參與日常的活動，這可能是因為子女未能明白是次危機事件或不認識當事人，而不代表他們無動於衷或欠缺同情心。應持續觀察子女的反應，並</w:t>
      </w:r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lastRenderedPageBreak/>
        <w:t>告訴他們有需要時可向父母或老師求助。</w:t>
      </w:r>
    </w:p>
    <w:p w14:paraId="76F46B64" w14:textId="77777777" w:rsidR="00A00237" w:rsidRPr="002E57CD" w:rsidRDefault="00A00237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 w:hint="eastAsia"/>
          <w:kern w:val="2"/>
          <w:lang w:val="en-US" w:eastAsia="zh-TW" w:bidi="ar-SA"/>
        </w:rPr>
      </w:pPr>
      <w:bookmarkStart w:id="2" w:name="_GoBack"/>
      <w:bookmarkEnd w:id="2"/>
    </w:p>
    <w:p w14:paraId="23B8DFBB" w14:textId="71212F60" w:rsidR="00D74C63" w:rsidRPr="002E57CD" w:rsidRDefault="00D74C63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2E57CD">
        <w:rPr>
          <w:rFonts w:ascii="Times New Roman" w:hAnsi="Times New Roman" w:cs="Times New Roman"/>
          <w:b/>
          <w:sz w:val="24"/>
          <w:szCs w:val="24"/>
        </w:rPr>
        <w:t>若子女對死亡有疑惑，我應該怎樣回應？</w:t>
      </w:r>
    </w:p>
    <w:p w14:paraId="066BD2E4" w14:textId="77777777" w:rsidR="00D74C63" w:rsidRPr="002E57CD" w:rsidRDefault="00D74C63" w:rsidP="0040195D">
      <w:pPr>
        <w:pStyle w:val="af0"/>
        <w:spacing w:line="300" w:lineRule="exact"/>
        <w:ind w:rightChars="-47" w:right="-113" w:firstLineChars="200" w:firstLine="480"/>
        <w:jc w:val="both"/>
        <w:rPr>
          <w:rFonts w:ascii="Times New Roman" w:eastAsia="DFKai-SB" w:hAnsi="Times New Roman" w:cs="Times New Roman"/>
          <w:kern w:val="2"/>
          <w:lang w:val="en-US" w:eastAsia="zh-TW" w:bidi="ar-SA"/>
        </w:rPr>
      </w:pPr>
      <w:r w:rsidRPr="002E57CD">
        <w:rPr>
          <w:rFonts w:ascii="Times New Roman" w:eastAsia="DFKai-SB" w:hAnsi="Times New Roman" w:cs="Times New Roman"/>
          <w:kern w:val="2"/>
          <w:lang w:val="en-US" w:eastAsia="zh-TW" w:bidi="ar-SA"/>
        </w:rPr>
        <w:t>向子女解釋死亡時，可參考以下的原則：</w:t>
      </w:r>
    </w:p>
    <w:p w14:paraId="71863304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配合子女的認知與情緒發展，祥和而坦誠地解釋死亡概念，例如：</w:t>
      </w:r>
    </w:p>
    <w:p w14:paraId="44601784" w14:textId="77777777" w:rsidR="00D74C63" w:rsidRPr="002E57CD" w:rsidRDefault="00D74C63" w:rsidP="0040195D">
      <w:pPr>
        <w:pStyle w:val="af4"/>
        <w:numPr>
          <w:ilvl w:val="3"/>
          <w:numId w:val="105"/>
        </w:numPr>
        <w:autoSpaceDE/>
        <w:autoSpaceDN/>
        <w:spacing w:line="300" w:lineRule="exact"/>
        <w:ind w:left="1418" w:rightChars="-47" w:right="-113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「人死了是不會再回來，亦代表身體已經死亡，不會再呼吸、走動及心跳」</w:t>
      </w:r>
    </w:p>
    <w:p w14:paraId="3572EE8F" w14:textId="77777777" w:rsidR="00D74C63" w:rsidRPr="002E57CD" w:rsidRDefault="00D74C63" w:rsidP="0040195D">
      <w:pPr>
        <w:pStyle w:val="af4"/>
        <w:numPr>
          <w:ilvl w:val="3"/>
          <w:numId w:val="105"/>
        </w:numPr>
        <w:autoSpaceDE/>
        <w:autoSpaceDN/>
        <w:spacing w:line="300" w:lineRule="exact"/>
        <w:ind w:left="1418" w:rightChars="-47" w:right="-113" w:hanging="482"/>
        <w:jc w:val="both"/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</w:pP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「死了的人和有生命的人是不一樣的，他們不會感覺到冷</w:t>
      </w:r>
      <w:proofErr w:type="gramStart"/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熱和肚餓」</w:t>
      </w:r>
      <w:proofErr w:type="gramEnd"/>
    </w:p>
    <w:p w14:paraId="1536A1FE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應直接用「死了」、「死亡」等字眼，避免使用含糊的說法來解釋死亡，如「睡著了」或「去了一個很遠的地方」等</w:t>
      </w:r>
    </w:p>
    <w:p w14:paraId="6BF15008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鼓勵及接納子女表達自己的想法和感受，並耐心回應子女的提問；如有需要，可與子女建立一些疏導情緒的方法（如深呼吸、進行音樂活動、做運動等）。例如：</w:t>
      </w:r>
    </w:p>
    <w:p w14:paraId="23983D0B" w14:textId="4F226DA0" w:rsidR="00D74C63" w:rsidRPr="002E57CD" w:rsidRDefault="00D74C63" w:rsidP="0040195D">
      <w:pPr>
        <w:pStyle w:val="af4"/>
        <w:numPr>
          <w:ilvl w:val="0"/>
          <w:numId w:val="106"/>
        </w:numPr>
        <w:autoSpaceDE/>
        <w:autoSpaceDN/>
        <w:spacing w:line="300" w:lineRule="exact"/>
        <w:ind w:left="1418" w:rightChars="-47" w:right="-113"/>
        <w:jc w:val="both"/>
        <w:rPr>
          <w:rFonts w:ascii="Times New Roman" w:hAnsi="Times New Roman" w:cs="Times New Roman"/>
          <w:sz w:val="24"/>
          <w:szCs w:val="24"/>
        </w:rPr>
      </w:pPr>
      <w:r w:rsidRPr="002E57CD">
        <w:rPr>
          <w:rFonts w:ascii="Times New Roman" w:hAnsi="Times New Roman" w:cs="Times New Roman"/>
          <w:sz w:val="24"/>
          <w:szCs w:val="24"/>
        </w:rPr>
        <w:t>當</w:t>
      </w: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子女問「他（死者）答應我要做的事，現在做</w:t>
      </w:r>
      <w:proofErr w:type="gramStart"/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不</w:t>
      </w:r>
      <w:proofErr w:type="gramEnd"/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到了，為</w:t>
      </w:r>
      <w:r w:rsidR="00130A83"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甚</w:t>
      </w:r>
      <w:r w:rsidRPr="002E57CD">
        <w:rPr>
          <w:rFonts w:ascii="Times New Roman" w:hAnsi="Times New Roman" w:cs="Times New Roman"/>
          <w:kern w:val="2"/>
          <w:sz w:val="24"/>
          <w:szCs w:val="24"/>
          <w:lang w:val="en-US" w:eastAsia="zh-TW" w:bidi="ar-SA"/>
        </w:rPr>
        <w:t>麼他要騙我？」，可先理解子女可能會因為死者突然逝世，以致某些計劃落空而感到生</w:t>
      </w:r>
      <w:r w:rsidRPr="002E57CD">
        <w:rPr>
          <w:rFonts w:ascii="Times New Roman" w:hAnsi="Times New Roman" w:cs="Times New Roman"/>
          <w:sz w:val="24"/>
          <w:szCs w:val="24"/>
        </w:rPr>
        <w:t>氣、失望、傷心等。可鼓勵子女說出死者曾答應的事，與他們商量是否願意與其他人一同繼續完成。若子女願意的話，可討論如何完成</w:t>
      </w:r>
    </w:p>
    <w:p w14:paraId="226A8579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回應子女有關死亡的問題時，應盡量以一致的答案回應；倘若不知道答案，可坦白回應「我不知道」</w:t>
      </w:r>
    </w:p>
    <w:p w14:paraId="6B8F2874" w14:textId="0314212F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lang w:eastAsia="zh-HK"/>
        </w:rPr>
        <w:t>利用日常生活的例子</w:t>
      </w:r>
      <w:r w:rsidRPr="002E57CD">
        <w:rPr>
          <w:rFonts w:ascii="Times New Roman" w:eastAsia="DFKai-SB" w:hAnsi="Times New Roman" w:cs="Times New Roman"/>
          <w:lang w:eastAsia="zh-HK"/>
        </w:rPr>
        <w:t>(</w:t>
      </w:r>
      <w:r w:rsidRPr="002E57CD">
        <w:rPr>
          <w:rFonts w:ascii="Times New Roman" w:eastAsia="DFKai-SB" w:hAnsi="Times New Roman" w:cs="Times New Roman"/>
          <w:lang w:eastAsia="zh-HK"/>
        </w:rPr>
        <w:t>如植物枯萎、小動物死亡等</w:t>
      </w:r>
      <w:proofErr w:type="gramStart"/>
      <w:r w:rsidRPr="002E57CD">
        <w:rPr>
          <w:rFonts w:ascii="Times New Roman" w:eastAsia="DFKai-SB" w:hAnsi="Times New Roman" w:cs="Times New Roman"/>
          <w:lang w:eastAsia="zh-HK"/>
        </w:rPr>
        <w:t>）</w:t>
      </w:r>
      <w:proofErr w:type="gramEnd"/>
      <w:r w:rsidRPr="002E57CD">
        <w:rPr>
          <w:rFonts w:ascii="Times New Roman" w:eastAsia="DFKai-SB" w:hAnsi="Times New Roman" w:cs="Times New Roman"/>
          <w:lang w:eastAsia="zh-HK"/>
        </w:rPr>
        <w:t>幫助子女明白死亡的概</w:t>
      </w:r>
      <w:r w:rsidRPr="002E57CD">
        <w:rPr>
          <w:rFonts w:ascii="Times New Roman" w:eastAsia="DFKai-SB" w:hAnsi="Times New Roman" w:cs="Times New Roman"/>
        </w:rPr>
        <w:t>念；如有宗教信仰，亦可就自己的信仰為子女解釋死亡的意義</w:t>
      </w:r>
    </w:p>
    <w:p w14:paraId="3649A885" w14:textId="77777777" w:rsidR="000A1826" w:rsidRPr="002E57CD" w:rsidRDefault="000A1826" w:rsidP="0040195D">
      <w:pPr>
        <w:spacing w:line="300" w:lineRule="exact"/>
        <w:ind w:rightChars="-47" w:right="-113"/>
        <w:jc w:val="both"/>
        <w:rPr>
          <w:rFonts w:ascii="Times New Roman" w:hAnsi="Times New Roman" w:cs="Times New Roman"/>
          <w:szCs w:val="24"/>
        </w:rPr>
      </w:pPr>
    </w:p>
    <w:p w14:paraId="6E0FDE80" w14:textId="21237195" w:rsidR="00D74C63" w:rsidRPr="002E57CD" w:rsidRDefault="00D74C63" w:rsidP="0040195D">
      <w:pPr>
        <w:pStyle w:val="TableParagraph"/>
        <w:numPr>
          <w:ilvl w:val="0"/>
          <w:numId w:val="104"/>
        </w:numPr>
        <w:spacing w:line="300" w:lineRule="exact"/>
        <w:ind w:rightChars="-47" w:right="-113"/>
        <w:jc w:val="both"/>
        <w:rPr>
          <w:rFonts w:ascii="Times New Roman" w:hAnsi="Times New Roman" w:cs="Times New Roman"/>
          <w:b/>
          <w:szCs w:val="24"/>
        </w:rPr>
      </w:pPr>
      <w:r w:rsidRPr="002E57CD">
        <w:rPr>
          <w:rFonts w:ascii="Times New Roman" w:hAnsi="Times New Roman" w:cs="Times New Roman"/>
          <w:b/>
          <w:sz w:val="24"/>
          <w:szCs w:val="24"/>
        </w:rPr>
        <w:t>我的家庭正面對一些壓力，我應該怎樣做？</w:t>
      </w:r>
    </w:p>
    <w:p w14:paraId="71D7D825" w14:textId="77777777" w:rsidR="00D74C63" w:rsidRPr="002E57CD" w:rsidRDefault="00D74C63" w:rsidP="0040195D">
      <w:pPr>
        <w:numPr>
          <w:ilvl w:val="0"/>
          <w:numId w:val="98"/>
        </w:numPr>
        <w:spacing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</w:rPr>
        <w:t>持積</w:t>
      </w:r>
      <w:r w:rsidRPr="002E57CD">
        <w:rPr>
          <w:rFonts w:ascii="Times New Roman" w:eastAsia="DFKai-SB" w:hAnsi="Times New Roman" w:cs="Times New Roman"/>
          <w:lang w:eastAsia="zh-HK"/>
        </w:rPr>
        <w:t>極的信念，好好照顧自己</w:t>
      </w:r>
    </w:p>
    <w:p w14:paraId="008C0931" w14:textId="77777777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</w:rPr>
      </w:pPr>
      <w:r w:rsidRPr="002E57CD">
        <w:rPr>
          <w:rFonts w:ascii="Times New Roman" w:eastAsia="DFKai-SB" w:hAnsi="Times New Roman" w:cs="Times New Roman"/>
          <w:lang w:eastAsia="zh-HK"/>
        </w:rPr>
        <w:t>向你信任的親友傾訴</w:t>
      </w:r>
    </w:p>
    <w:p w14:paraId="1749591F" w14:textId="10BB59E0" w:rsidR="00D74C63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lang w:eastAsia="zh-HK"/>
        </w:rPr>
        <w:t>尋求適當的</w:t>
      </w:r>
      <w:r w:rsidRPr="002E57CD">
        <w:rPr>
          <w:rFonts w:ascii="Times New Roman" w:eastAsia="DFKai-SB" w:hAnsi="Times New Roman" w:cs="Times New Roman"/>
        </w:rPr>
        <w:t>援助，如輔導人員、社會福利署及志願機構等</w:t>
      </w:r>
    </w:p>
    <w:p w14:paraId="7CD8CD6D" w14:textId="77777777" w:rsidR="000A1826" w:rsidRPr="002E57CD" w:rsidRDefault="000A1826" w:rsidP="0040195D">
      <w:pPr>
        <w:spacing w:line="300" w:lineRule="exact"/>
        <w:ind w:left="493" w:rightChars="-47" w:right="-113"/>
        <w:jc w:val="both"/>
        <w:rPr>
          <w:rFonts w:ascii="Times New Roman" w:hAnsi="Times New Roman" w:cs="Times New Roman"/>
          <w:szCs w:val="24"/>
        </w:rPr>
      </w:pPr>
    </w:p>
    <w:p w14:paraId="73ECB634" w14:textId="67C936C5" w:rsidR="00D74C63" w:rsidRPr="002E57CD" w:rsidRDefault="00D74C63" w:rsidP="0040195D">
      <w:pPr>
        <w:pStyle w:val="af"/>
        <w:numPr>
          <w:ilvl w:val="0"/>
          <w:numId w:val="104"/>
        </w:numPr>
        <w:tabs>
          <w:tab w:val="left" w:pos="567"/>
        </w:tabs>
        <w:spacing w:line="300" w:lineRule="exact"/>
        <w:ind w:leftChars="0" w:rightChars="-47" w:right="-113"/>
        <w:jc w:val="both"/>
        <w:rPr>
          <w:rFonts w:ascii="Times New Roman" w:eastAsia="DFKai-SB" w:hAnsi="Times New Roman" w:cs="Times New Roman"/>
          <w:b/>
          <w:w w:val="110"/>
        </w:rPr>
      </w:pPr>
      <w:r w:rsidRPr="002E57CD">
        <w:rPr>
          <w:rFonts w:ascii="Times New Roman" w:eastAsia="DFKai-SB" w:hAnsi="Times New Roman" w:cs="Times New Roman"/>
          <w:b/>
          <w:w w:val="110"/>
          <w:lang w:eastAsia="zh-HK"/>
        </w:rPr>
        <w:t>我應何時及</w:t>
      </w:r>
      <w:r w:rsidRPr="002E57CD">
        <w:rPr>
          <w:rFonts w:ascii="Times New Roman" w:eastAsia="DFKai-SB" w:hAnsi="Times New Roman" w:cs="Times New Roman"/>
          <w:b/>
          <w:w w:val="110"/>
        </w:rPr>
        <w:t>如何尋求協助？</w:t>
      </w:r>
    </w:p>
    <w:p w14:paraId="7657361F" w14:textId="1AFDC7B8" w:rsidR="00E31BA2" w:rsidRPr="002E57CD" w:rsidRDefault="00D74C63" w:rsidP="0040195D">
      <w:pPr>
        <w:numPr>
          <w:ilvl w:val="0"/>
          <w:numId w:val="98"/>
        </w:numPr>
        <w:spacing w:beforeLines="50" w:before="120" w:line="300" w:lineRule="exact"/>
        <w:ind w:left="850" w:rightChars="-47" w:right="-113" w:hanging="357"/>
        <w:jc w:val="both"/>
        <w:rPr>
          <w:rFonts w:ascii="Times New Roman" w:eastAsia="DFKai-SB" w:hAnsi="Times New Roman" w:cs="Times New Roman"/>
          <w:lang w:eastAsia="zh-HK"/>
        </w:rPr>
      </w:pPr>
      <w:r w:rsidRPr="002E57CD">
        <w:rPr>
          <w:rFonts w:ascii="Times New Roman" w:eastAsia="DFKai-SB" w:hAnsi="Times New Roman" w:cs="Times New Roman"/>
        </w:rPr>
        <w:t>應持續</w:t>
      </w:r>
      <w:r w:rsidRPr="002E57CD">
        <w:rPr>
          <w:rFonts w:ascii="Times New Roman" w:eastAsia="DFKai-SB" w:hAnsi="Times New Roman" w:cs="Times New Roman"/>
          <w:lang w:eastAsia="zh-HK"/>
        </w:rPr>
        <w:t>觀察子女的反應。如子女的反應加劇、過於強烈或嚴重干擾其日常生活的運作，須尋求專業人員的協助。如果你對子女的表現有任何疑慮或需尋求協助，請聯絡校長、教師或輔導人員</w:t>
      </w:r>
    </w:p>
    <w:p w14:paraId="5C26A0D5" w14:textId="55F4FBCE" w:rsidR="000A1826" w:rsidRPr="00A00237" w:rsidRDefault="000A1826" w:rsidP="00A00237">
      <w:pPr>
        <w:rPr>
          <w:rFonts w:ascii="Times New Roman" w:hAnsi="Times New Roman" w:cs="Times New Roman" w:hint="eastAsia"/>
          <w:szCs w:val="24"/>
        </w:rPr>
      </w:pPr>
    </w:p>
    <w:sectPr w:rsidR="000A1826" w:rsidRPr="00A00237" w:rsidSect="004F46F2">
      <w:footerReference w:type="default" r:id="rId8"/>
      <w:pgSz w:w="11906" w:h="16838" w:code="9"/>
      <w:pgMar w:top="907" w:right="1276" w:bottom="90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9BBD7" w14:textId="77777777" w:rsidR="00F84BF8" w:rsidRDefault="00F84BF8" w:rsidP="009217B3">
      <w:r>
        <w:separator/>
      </w:r>
    </w:p>
    <w:p w14:paraId="3C881148" w14:textId="77777777" w:rsidR="00F84BF8" w:rsidRDefault="00F84BF8"/>
    <w:p w14:paraId="4B0BB978" w14:textId="77777777" w:rsidR="00F84BF8" w:rsidRDefault="00F84BF8"/>
    <w:p w14:paraId="1BD700EB" w14:textId="77777777" w:rsidR="00F84BF8" w:rsidRDefault="00F84BF8"/>
  </w:endnote>
  <w:endnote w:type="continuationSeparator" w:id="0">
    <w:p w14:paraId="334228EA" w14:textId="77777777" w:rsidR="00F84BF8" w:rsidRDefault="00F84BF8" w:rsidP="009217B3">
      <w:r>
        <w:continuationSeparator/>
      </w:r>
    </w:p>
    <w:p w14:paraId="0C285E05" w14:textId="77777777" w:rsidR="00F84BF8" w:rsidRDefault="00F84BF8"/>
    <w:p w14:paraId="03ABA476" w14:textId="77777777" w:rsidR="00F84BF8" w:rsidRDefault="00F84BF8"/>
    <w:p w14:paraId="6AD0F0A5" w14:textId="77777777" w:rsidR="00F84BF8" w:rsidRDefault="00F84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4B960E4E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00237" w:rsidRPr="00A00237">
          <w:rPr>
            <w:rFonts w:ascii="Times New Roman" w:hAnsi="Times New Roman" w:cs="Times New Roman"/>
            <w:noProof/>
            <w:sz w:val="24"/>
            <w:szCs w:val="24"/>
            <w:lang w:val="zh-TW"/>
          </w:rPr>
          <w:t>2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9B9DC" w14:textId="77777777" w:rsidR="00F84BF8" w:rsidRDefault="00F84BF8" w:rsidP="009217B3">
      <w:r>
        <w:separator/>
      </w:r>
    </w:p>
    <w:p w14:paraId="2D2C0B7C" w14:textId="77777777" w:rsidR="00F84BF8" w:rsidRDefault="00F84BF8"/>
    <w:p w14:paraId="0DC1505E" w14:textId="77777777" w:rsidR="00F84BF8" w:rsidRDefault="00F84BF8"/>
    <w:p w14:paraId="4C34E217" w14:textId="77777777" w:rsidR="00F84BF8" w:rsidRDefault="00F84BF8"/>
  </w:footnote>
  <w:footnote w:type="continuationSeparator" w:id="0">
    <w:p w14:paraId="5B734924" w14:textId="77777777" w:rsidR="00F84BF8" w:rsidRDefault="00F84BF8" w:rsidP="009217B3">
      <w:r>
        <w:continuationSeparator/>
      </w:r>
    </w:p>
    <w:p w14:paraId="70C9E2A3" w14:textId="77777777" w:rsidR="00F84BF8" w:rsidRDefault="00F84BF8"/>
    <w:p w14:paraId="0C086B06" w14:textId="77777777" w:rsidR="00F84BF8" w:rsidRDefault="00F84BF8"/>
    <w:p w14:paraId="39FE768F" w14:textId="77777777" w:rsidR="00F84BF8" w:rsidRDefault="00F84B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946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0237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4BF8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3C4F9-4219-4BA4-BF10-AE2C89E83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6:00Z</dcterms:created>
  <dcterms:modified xsi:type="dcterms:W3CDTF">2022-01-24T07:57:00Z</dcterms:modified>
</cp:coreProperties>
</file>